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58A3AB83" w:rsidR="00501BEB" w:rsidRDefault="00E13485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01A0280C" wp14:editId="6B0E1812">
                <wp:simplePos x="0" y="0"/>
                <wp:positionH relativeFrom="column">
                  <wp:posOffset>4286250</wp:posOffset>
                </wp:positionH>
                <wp:positionV relativeFrom="paragraph">
                  <wp:posOffset>1381125</wp:posOffset>
                </wp:positionV>
                <wp:extent cx="3248025" cy="771525"/>
                <wp:effectExtent l="0" t="0" r="0" b="9525"/>
                <wp:wrapNone/>
                <wp:docPr id="1504544201" name="Rectangle 1504544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01081CC" w14:textId="77777777" w:rsidR="00294928" w:rsidRPr="00E13485" w:rsidRDefault="00294928" w:rsidP="00294928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sz w:val="84"/>
                                <w:szCs w:val="84"/>
                              </w:rPr>
                            </w:pPr>
                            <w:r w:rsidRPr="00E13485">
                              <w:rPr>
                                <w:rFonts w:ascii="Hero Junior Super" w:eastAsia="Hero Junior Super" w:hAnsi="Hero Junior Super" w:cs="Hero Junior Super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A0280C" id="Rectangle 1504544201" o:spid="_x0000_s1026" style="position:absolute;margin-left:337.5pt;margin-top:108.7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" filled="f" stroked="f">
                <v:textbox inset="2.53958mm,1.2694mm,2.53958mm,1.2694mm">
                  <w:txbxContent>
                    <w:p w14:paraId="301081CC" w14:textId="77777777" w:rsidR="00294928" w:rsidRPr="00E13485" w:rsidRDefault="00294928" w:rsidP="00294928">
                      <w:pPr>
                        <w:spacing w:line="258" w:lineRule="auto"/>
                        <w:jc w:val="center"/>
                        <w:textDirection w:val="btLr"/>
                        <w:rPr>
                          <w:sz w:val="84"/>
                          <w:szCs w:val="84"/>
                        </w:rPr>
                      </w:pPr>
                      <w:r w:rsidRPr="00E13485">
                        <w:rPr>
                          <w:rFonts w:ascii="Hero Junior Super" w:eastAsia="Hero Junior Super" w:hAnsi="Hero Junior Super" w:cs="Hero Junior Super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47317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4C90D988" wp14:editId="70485411">
                <wp:simplePos x="0" y="0"/>
                <wp:positionH relativeFrom="column">
                  <wp:posOffset>4514850</wp:posOffset>
                </wp:positionH>
                <wp:positionV relativeFrom="paragraph">
                  <wp:posOffset>50387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B490CD3" w14:textId="77777777" w:rsidR="007B126B" w:rsidRPr="00C8703A" w:rsidRDefault="007B126B" w:rsidP="007B126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767171" w:themeColor="background2" w:themeShade="80"/>
                                <w:sz w:val="72"/>
                                <w:szCs w:val="72"/>
                              </w:rPr>
                            </w:pPr>
                            <w:r w:rsidRPr="00C8703A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767171" w:themeColor="background2" w:themeShade="80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90D988" id="Rectangle 1054525248" o:spid="_x0000_s1027" style="position:absolute;margin-left:355.5pt;margin-top:396.7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" filled="f" stroked="f">
                <v:textbox inset="2.53958mm,1.2694mm,2.53958mm,1.2694mm">
                  <w:txbxContent>
                    <w:p w14:paraId="0B490CD3" w14:textId="77777777" w:rsidR="007B126B" w:rsidRPr="00C8703A" w:rsidRDefault="007B126B" w:rsidP="007B126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767171" w:themeColor="background2" w:themeShade="80"/>
                          <w:sz w:val="72"/>
                          <w:szCs w:val="72"/>
                        </w:rPr>
                      </w:pPr>
                      <w:r w:rsidRPr="00C8703A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767171" w:themeColor="background2" w:themeShade="80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7D718C" w14:textId="77777777" w:rsidR="00DB4509" w:rsidRDefault="00DB4509" w:rsidP="00B6374C">
      <w:pPr>
        <w:spacing w:after="0" w:line="240" w:lineRule="auto"/>
      </w:pPr>
      <w:r>
        <w:separator/>
      </w:r>
    </w:p>
  </w:endnote>
  <w:endnote w:type="continuationSeparator" w:id="0">
    <w:p w14:paraId="3F30E017" w14:textId="77777777" w:rsidR="00DB4509" w:rsidRDefault="00DB4509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106897FD-024B-4405-8CFC-B5C03E2F983D}"/>
    <w:embedItalic r:id="rId2" w:fontKey="{AE9E6177-2859-40BC-A830-B2AC867A695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479033FB-1CED-4D8B-BBA0-5010908176AE}"/>
    <w:embedItalic r:id="rId4" w:fontKey="{41AF4E64-9256-4619-BA03-EF2B8F6DBBB0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F81EDB9D-1A40-4067-B5C9-86CA28F21137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69E0B9" w14:textId="77777777" w:rsidR="00DB4509" w:rsidRDefault="00DB4509" w:rsidP="00B6374C">
      <w:pPr>
        <w:spacing w:after="0" w:line="240" w:lineRule="auto"/>
      </w:pPr>
      <w:r>
        <w:separator/>
      </w:r>
    </w:p>
  </w:footnote>
  <w:footnote w:type="continuationSeparator" w:id="0">
    <w:p w14:paraId="7FD47F69" w14:textId="77777777" w:rsidR="00DB4509" w:rsidRDefault="00DB4509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DC9BE04" w:rsidR="00B6374C" w:rsidRDefault="00000000">
    <w:pPr>
      <w:pStyle w:val="Header"/>
    </w:pPr>
    <w:r>
      <w:rPr>
        <w:noProof/>
      </w:rPr>
      <w:pict w14:anchorId="0F8B60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2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109B5099" w:rsidR="00B6374C" w:rsidRDefault="00E13485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70C045E" wp14:editId="63CBD028">
          <wp:simplePos x="0" y="0"/>
          <wp:positionH relativeFrom="page">
            <wp:align>left</wp:align>
          </wp:positionH>
          <wp:positionV relativeFrom="paragraph">
            <wp:posOffset>-507365</wp:posOffset>
          </wp:positionV>
          <wp:extent cx="10132006" cy="7826579"/>
          <wp:effectExtent l="0" t="0" r="3175" b="3175"/>
          <wp:wrapNone/>
          <wp:docPr id="1829251215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29251215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132006" cy="78265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6FCC6DA3" w:rsidR="00B6374C" w:rsidRDefault="00000000">
    <w:pPr>
      <w:pStyle w:val="Header"/>
    </w:pPr>
    <w:r>
      <w:rPr>
        <w:noProof/>
      </w:rPr>
      <w:pict w14:anchorId="10970C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1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66FF0"/>
    <w:rsid w:val="000741B8"/>
    <w:rsid w:val="000E76B9"/>
    <w:rsid w:val="002606A9"/>
    <w:rsid w:val="00294928"/>
    <w:rsid w:val="00344B93"/>
    <w:rsid w:val="004307AB"/>
    <w:rsid w:val="0047317F"/>
    <w:rsid w:val="00501BEB"/>
    <w:rsid w:val="005B778A"/>
    <w:rsid w:val="006B1151"/>
    <w:rsid w:val="007B126B"/>
    <w:rsid w:val="008A154F"/>
    <w:rsid w:val="008D7382"/>
    <w:rsid w:val="008F47C1"/>
    <w:rsid w:val="00A316F0"/>
    <w:rsid w:val="00A54D13"/>
    <w:rsid w:val="00A73554"/>
    <w:rsid w:val="00A87FD7"/>
    <w:rsid w:val="00B03B70"/>
    <w:rsid w:val="00B6374C"/>
    <w:rsid w:val="00C10F76"/>
    <w:rsid w:val="00C65AED"/>
    <w:rsid w:val="00C8703A"/>
    <w:rsid w:val="00D32BCC"/>
    <w:rsid w:val="00D46EFE"/>
    <w:rsid w:val="00D74002"/>
    <w:rsid w:val="00DB4509"/>
    <w:rsid w:val="00E13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1</cp:revision>
  <dcterms:created xsi:type="dcterms:W3CDTF">2022-12-16T20:39:00Z</dcterms:created>
  <dcterms:modified xsi:type="dcterms:W3CDTF">2026-01-31T10:14:00Z</dcterms:modified>
</cp:coreProperties>
</file>